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b77ff7fd5bee53a476ec707102ff1ae1529eef"/>
    <w:p>
      <w:pPr>
        <w:pStyle w:val="Heading3"/>
      </w:pPr>
      <w:r>
        <w:t xml:space="preserve">Ежегодный конкурс «Лучший реализованный проект года в области строительства»</w:t>
      </w:r>
    </w:p>
    <w:p>
      <w:pPr>
        <w:pStyle w:val="FirstParagraph"/>
      </w:pPr>
      <w:r>
        <w:t xml:space="preserve">11.06.2025</w:t>
      </w:r>
    </w:p>
    <w:p>
      <w:pPr>
        <w:pStyle w:val="BodyText"/>
      </w:pPr>
      <w:r>
        <w:t xml:space="preserve">11.06.2025</w:t>
      </w:r>
      <w:r>
        <w:br/>
      </w:r>
      <w:r>
        <w:br/>
      </w:r>
    </w:p>
    <w:p>
      <w:pPr>
        <w:pStyle w:val="BodyText"/>
      </w:pPr>
      <w:r>
        <w:t xml:space="preserve">Комплекс градостроительной политики города Москвы проводит конкурс «Лучший реализованный проект в области строительства», который позволяет отметить лучшие проекты и архитектурные решения, способствует формированию комфортной городской среды и улучшению качества жизни горожан. Награждение победителей проходит при участии Мэра Москвы С.С.Собяни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лосуй за лучший реализованный проект в сфере строительства за прошлый год с 1 июля по 1 августа 2025 года на сайте «Активный гражданин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1302456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30245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130245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19:55Z</dcterms:created>
  <dcterms:modified xsi:type="dcterms:W3CDTF">2025-08-05T15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